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Australia</w:t>
      </w:r>
      <w:r>
        <w:t xml:space="preserve"> </w:t>
      </w:r>
      <w:r>
        <w:t xml:space="preserve">Brisbane</w:t>
      </w:r>
    </w:p>
    <w:bookmarkStart w:id="20" w:name="Xa69c72072ae45c18f166e366a4f039c590ed052"/>
    <w:p>
      <w:pPr>
        <w:pStyle w:val="Heading1"/>
      </w:pPr>
      <w:r>
        <w:t xml:space="preserve">Cover Letter for Welder Position in Australia Brisbane</w:t>
      </w:r>
    </w:p>
    <w:p>
      <w:pPr>
        <w:pStyle w:val="FirstParagraph"/>
      </w:pPr>
      <w:r>
        <w:t xml:space="preserve">Dear [Hiring Manager's Name],</w:t>
      </w:r>
    </w:p>
    <w:p>
      <w:pPr>
        <w:pStyle w:val="BodyText"/>
      </w:pPr>
      <w:r>
        <w:t xml:space="preserve">I am writing to express my enthusiastic interest in the Welder position at your esteemed organization in Australia Brisbane. As a highly skilled and certified welder with over [X years] of experience, I am eager to contribute my expertise, technical proficiency, and dedication to excellence to support your projects. This Cover Letter outlines my qualifications and passion for welding, while aligning them with the unique demands of the Australian construction and manufacturing landscape in Brisbane.</w:t>
      </w:r>
    </w:p>
    <w:p>
      <w:pPr>
        <w:pStyle w:val="BodyText"/>
      </w:pPr>
      <w:r>
        <w:t xml:space="preserve">My journey as a Welder has been defined by a commitment to precision, safety, and innovation. Throughout my career, I have specialized in various welding techniques such as MIG (Metal Inert Gas), TIG (Tungsten Inert Gas), SMAW (Shielded Metal Arc Welding), and FCAW (Flux-Cored Arc Welding). These skills have enabled me to work on diverse projects, from structural steel fabrication to pipeline welding, ensuring adherence to the highest industry standards. My ability to read and interpret technical drawings, along with a deep understanding of Australian standards like AS 1554.1 and AS 3678, has allowed me to deliver reliable results in challenging environments.</w:t>
      </w:r>
    </w:p>
    <w:p>
      <w:pPr>
        <w:pStyle w:val="BodyText"/>
      </w:pPr>
      <w:r>
        <w:t xml:space="preserve">What sets me apart as a Welder is not only my technical expertise but also my adaptability and problem-solving skills. I have consistently worked in fast-paced settings, where the ability to multitask and maintain attention to detail under pressure is critical. For instance, during a recent project in Brisbane’s expanding infrastructure sector, I was responsible for welding load-bearing structures for a commercial complex. This required meticulous planning, strict compliance with safety protocols, and collaboration with engineers and contractors to ensure seamless integration of welded components. The project was completed ahead of schedule without compromising on quality, which underscores my ability to deliver under tight deadlines while maintaining excellence.</w:t>
      </w:r>
    </w:p>
    <w:p>
      <w:pPr>
        <w:pStyle w:val="BodyText"/>
      </w:pPr>
      <w:r>
        <w:t xml:space="preserve">The decision to pursue opportunities in Australia Brisbane is deeply personal and professional. I have long admired the city’s dynamic growth, particularly in sectors like renewable energy, construction, and manufacturing. Brisbane’s role as a hub for innovation and infrastructure development aligns perfectly with my career goals as a Welder. The demand for skilled tradespeople in this region is robust, and I am eager to contribute to projects that shape the future of the city while adhering to Australian safety and quality benchmarks. Furthermore, my understanding of local regulations, such as those enforced by SafeWork Queensland, ensures that I can integrate smoothly into your team and uphold the standards expected in this market.</w:t>
      </w:r>
    </w:p>
    <w:p>
      <w:pPr>
        <w:pStyle w:val="BodyText"/>
      </w:pPr>
      <w:r>
        <w:t xml:space="preserve">As a Welder, I take pride in my ability to work both independently and as part of a team. My experience includes collaborating with cross-functional teams to troubleshoot welding challenges, optimize processes, and ensure compliance with project specifications. For example, I once worked on a large-scale marine vessel repair project where precise welding was critical to the structural integrity of the hull. By maintaining open communication with engineers and adhering to AS 2885 standards for pipeline construction, we successfully completed the project within budget and timeline. This experience reinforced my belief that effective collaboration is essential to achieving outstanding results.</w:t>
      </w:r>
    </w:p>
    <w:p>
      <w:pPr>
        <w:pStyle w:val="BodyText"/>
      </w:pPr>
      <w:r>
        <w:t xml:space="preserve">In addition to my hands-on skills, I am committed to continuous learning. I hold certifications in [specific welding certifications, e.g., AWS Certified Welding Inspector] and regularly attend workshops to stay updated on advancements in welding technology. This dedication ensures that I can contribute innovative solutions and stay ahead of industry trends. For instance, I have recently explored the use of robotic welding systems in large-scale manufacturing, which has enhanced my ability to adapt to evolving technologies while maintaining precision.</w:t>
      </w:r>
    </w:p>
    <w:p>
      <w:pPr>
        <w:pStyle w:val="BodyText"/>
      </w:pPr>
      <w:r>
        <w:t xml:space="preserve">Brisbane’s unique climate and environmental conditions also present opportunities for a Welder to apply specialized knowledge. From working on coastal infrastructure that requires corrosion-resistant materials to supporting the city’s renewable energy initiatives, I am confident in my ability to meet these challenges. My experience with stainless steel and aluminum welding, combined with a strong understanding of protective coatings and anti-corrosion techniques, positions me to excel in such environments.</w:t>
      </w:r>
    </w:p>
    <w:p>
      <w:pPr>
        <w:pStyle w:val="BodyText"/>
      </w:pPr>
      <w:r>
        <w:t xml:space="preserve">Finally, I am drawn to your organization because of its reputation for excellence and commitment to quality. As a Welder, I understand the importance of working with companies that value integrity, safety, and innovation. Your focus on [mention specific company values or projects if known] resonates with my professional ethos. I am excited about the possibility of contributing to your team and helping drive success through my skills and dedication.</w:t>
      </w:r>
    </w:p>
    <w:p>
      <w:pPr>
        <w:pStyle w:val="BodyText"/>
      </w:pPr>
      <w:r>
        <w:t xml:space="preserve">Thank you for considering my application. I would welcome the opportunity to discuss how my background, skills, and passion for welding can benefit your organization in Australia Brisbane. Please feel free to contact me at [your phone number] or [your email address] at your earliest convenience. I look forward to the possibility of contributing to your team and supporting the continued growth of your projects.</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Australia Brisbane</dc:title>
  <dc:creator/>
  <dc:language>en</dc:language>
  <cp:keywords/>
  <dcterms:created xsi:type="dcterms:W3CDTF">2026-07-21T02:46:30Z</dcterms:created>
  <dcterms:modified xsi:type="dcterms:W3CDTF">2026-07-21T02:46:30Z</dcterms:modified>
</cp:coreProperties>
</file>

<file path=docProps/custom.xml><?xml version="1.0" encoding="utf-8"?>
<Properties xmlns="http://schemas.openxmlformats.org/officeDocument/2006/custom-properties" xmlns:vt="http://schemas.openxmlformats.org/officeDocument/2006/docPropsVTypes"/>
</file>